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FCD771">
      <w:pPr>
        <w:spacing w:after="200" w:line="276" w:lineRule="auto"/>
      </w:pPr>
      <w:r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  <w:t>Aim:</w:t>
      </w: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t>Practical based on Signal Processing using Scipy</w:t>
      </w:r>
    </w:p>
    <w:p w14:paraId="4A0BBDD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  <w:t>IDE:</w:t>
      </w: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</w:p>
    <w:p w14:paraId="2F9A0B2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What is SciPy?</w:t>
      </w:r>
    </w:p>
    <w:p w14:paraId="6DA187EA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ciPy is a free and open-source Python library used for scientific computing and technical computing. It is a collection of mathematical algorithms and convenience functions built on the NumPy extension of Python. It adds significant power to the interactive Python session by providing the user with high-level commands and classes for manipulating and visualizing data. As mentioned earlier, SciPy builds on NumPy and therefore if you import SciPy, there is no need to import NumPy.</w:t>
      </w:r>
    </w:p>
    <w:p w14:paraId="447A83CE">
      <w:pPr>
        <w:spacing w:after="200" w:line="276" w:lineRule="auto"/>
        <w:jc w:val="both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Generates a sine wave and a square wave with a frequency of 5 Hz and a sampling frequency of 500 Hz.</w:t>
      </w:r>
    </w:p>
    <w:p w14:paraId="46FF4843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4A840403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5CD6FCE8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rom scipy import signal</w:t>
      </w:r>
    </w:p>
    <w:p w14:paraId="3EB14266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314D0F08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500  # Sampling frequency</w:t>
      </w:r>
    </w:p>
    <w:p w14:paraId="744686C9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 = 5  # Frequency of the signal</w:t>
      </w:r>
    </w:p>
    <w:p w14:paraId="35DABE9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 = np.linspace(0, 1, fs, endpoint=False)  # Time array</w:t>
      </w:r>
    </w:p>
    <w:p w14:paraId="23CD656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sine wave signal</w:t>
      </w:r>
    </w:p>
    <w:p w14:paraId="30CF0E09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ine_wave = np.sin(2 * np.pi * f * t)</w:t>
      </w:r>
    </w:p>
    <w:p w14:paraId="125A406C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square wave signal using scipy</w:t>
      </w:r>
    </w:p>
    <w:p w14:paraId="06ADA48C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quare_wave = signal.square(2 * np.pi * f * t)</w:t>
      </w:r>
    </w:p>
    <w:p w14:paraId="4E8E31A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2753E2C8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0, 5))</w:t>
      </w:r>
    </w:p>
    <w:p w14:paraId="582FDA1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1)</w:t>
      </w:r>
    </w:p>
    <w:p w14:paraId="3ECD75A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ine_wave)</w:t>
      </w:r>
    </w:p>
    <w:p w14:paraId="6B263E7C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ine Wave')</w:t>
      </w:r>
    </w:p>
    <w:p w14:paraId="35380033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1E7A9F57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13F7E6E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2)</w:t>
      </w:r>
    </w:p>
    <w:p w14:paraId="5BE23A2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quare_wave)</w:t>
      </w:r>
    </w:p>
    <w:p w14:paraId="10DD84C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quare Wave')</w:t>
      </w:r>
    </w:p>
    <w:p w14:paraId="1D3B3F8D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31B13481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763816E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6555BE6A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339B1270">
      <w:pPr>
        <w:spacing w:after="200" w:line="276" w:lineRule="auto"/>
        <w:jc w:val="both"/>
        <w:rPr>
          <w:rFonts w:hint="default" w:eastAsia="Cambria" w:asciiTheme="minorHAnsi" w:hAnsiTheme="minorHAnsi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eastAsia="Cambria" w:asciiTheme="minorHAnsi" w:hAnsiTheme="minorHAnsi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t>Output:</w:t>
      </w:r>
    </w:p>
    <w:p w14:paraId="627EDD18">
      <w:pPr>
        <w:spacing w:after="200" w:line="276" w:lineRule="auto"/>
        <w:jc w:val="both"/>
        <w:rPr>
          <w:rFonts w:hint="default" w:eastAsia="Cambria" w:asciiTheme="minorHAnsi" w:hAnsiTheme="minorHAnsi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543425" cy="25622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102A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1E39169B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Triangular and Ramp signal</w:t>
      </w:r>
    </w:p>
    <w:p w14:paraId="496FBF9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5F16BC9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08C2985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rom scipy import signal</w:t>
      </w:r>
    </w:p>
    <w:p w14:paraId="2C5BAB4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53C7BDC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500  # Sampling frequency</w:t>
      </w:r>
    </w:p>
    <w:p w14:paraId="30C8717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 = 5  # Frequency of the signal</w:t>
      </w:r>
    </w:p>
    <w:p w14:paraId="0C4FD93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 = np.linspace(0, 1, fs, endpoint=False)  # Time array</w:t>
      </w:r>
    </w:p>
    <w:p w14:paraId="6E4DE1E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triangular wave signal using scipy</w:t>
      </w:r>
    </w:p>
    <w:p w14:paraId="0B72883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riangular_wave = signal.sawtooth(2 * np.pi * f * t, 0.5)</w:t>
      </w:r>
    </w:p>
    <w:p w14:paraId="43DF92D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ramp (sawtooth) signal using scipy</w:t>
      </w:r>
    </w:p>
    <w:p w14:paraId="57269E9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ramp_signal = signal.sawtooth(2 * np.pi * f * t)</w:t>
      </w:r>
    </w:p>
    <w:p w14:paraId="7F9ED97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19DCAD4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0, 5))</w:t>
      </w:r>
    </w:p>
    <w:p w14:paraId="41F05B5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1)</w:t>
      </w:r>
    </w:p>
    <w:p w14:paraId="3CED6E6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triangular_wave)</w:t>
      </w:r>
    </w:p>
    <w:p w14:paraId="7BB03B2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Triangular Wave')</w:t>
      </w:r>
    </w:p>
    <w:p w14:paraId="32DB398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3DC477F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353AD1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2)</w:t>
      </w:r>
    </w:p>
    <w:p w14:paraId="2C8B250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ramp_signal)</w:t>
      </w:r>
    </w:p>
    <w:p w14:paraId="711954F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Ramp Signal')</w:t>
      </w:r>
    </w:p>
    <w:p w14:paraId="73DC66A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467B6E7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084AB00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247DF75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60EE672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591050" cy="2362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969AD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#Elementary signals </w:t>
      </w:r>
    </w:p>
    <w:p w14:paraId="51D7EBD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637F505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282EF67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rom scipy import signal</w:t>
      </w:r>
    </w:p>
    <w:p w14:paraId="2CB1382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25C2ECC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500  # Sampling frequency</w:t>
      </w:r>
    </w:p>
    <w:p w14:paraId="50812C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 = np.linspace(-1, 1, fs, endpoint=False)  # Time array</w:t>
      </w:r>
    </w:p>
    <w:p w14:paraId="069C49B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1. Unit Step Signal</w:t>
      </w:r>
    </w:p>
    <w:p w14:paraId="71D1B80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unit_step = np.heaviside(t, 1)</w:t>
      </w:r>
    </w:p>
    <w:p w14:paraId="158E166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2. Unit Impulse Signal (Dirac Delta)</w:t>
      </w:r>
    </w:p>
    <w:p w14:paraId="06FF0F7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unit_impulse = np.zeros_like(t)</w:t>
      </w:r>
    </w:p>
    <w:p w14:paraId="0145758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unit_impulse[fs//2] = 1  # Impulse at t=0</w:t>
      </w:r>
    </w:p>
    <w:p w14:paraId="60BB4DA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3. Ramp Signal</w:t>
      </w:r>
    </w:p>
    <w:p w14:paraId="72C0F9F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ramp_signal = signal.sawtooth(2 * np.pi * t, 1)</w:t>
      </w:r>
    </w:p>
    <w:p w14:paraId="70417A0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4. Sine Wave</w:t>
      </w:r>
    </w:p>
    <w:p w14:paraId="1AF3328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_sine = 5  # Frequency of the sine wave</w:t>
      </w:r>
    </w:p>
    <w:p w14:paraId="7118C83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ine_wave = np.sin(2 * np.pi * f_sine * t)</w:t>
      </w:r>
    </w:p>
    <w:p w14:paraId="5EC5DF9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5. Cosine Wave</w:t>
      </w:r>
    </w:p>
    <w:p w14:paraId="681F763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_cosine = 5  # Frequency of the cosine wave</w:t>
      </w:r>
    </w:p>
    <w:p w14:paraId="04A74A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cosine_wave = np.cos(2 * np.pi * f_cosine * t)</w:t>
      </w:r>
    </w:p>
    <w:p w14:paraId="20E46BC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6. Exponential Signal</w:t>
      </w:r>
    </w:p>
    <w:p w14:paraId="3BDBE82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exponential_signal = np.exp(t)</w:t>
      </w:r>
    </w:p>
    <w:p w14:paraId="7E65DF5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7. Triangular Wave</w:t>
      </w:r>
    </w:p>
    <w:p w14:paraId="150C118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riangular_wave = signal.sawtooth(2 * np.pi * 5 * t, 0.5)</w:t>
      </w:r>
    </w:p>
    <w:p w14:paraId="0B08E53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8. Square Wave</w:t>
      </w:r>
    </w:p>
    <w:p w14:paraId="0D1D76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quare_wave = signal.square(2 * np.pi * 5 * t)</w:t>
      </w:r>
    </w:p>
    <w:p w14:paraId="3E5A8A3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34CA9FF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2, 12))</w:t>
      </w:r>
    </w:p>
    <w:p w14:paraId="5C67984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1)</w:t>
      </w:r>
    </w:p>
    <w:p w14:paraId="0D48C11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unit_step)</w:t>
      </w:r>
    </w:p>
    <w:p w14:paraId="3B237FA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Unit Step Signal')</w:t>
      </w:r>
    </w:p>
    <w:p w14:paraId="5BE4A7F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541BD18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4A43056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2)</w:t>
      </w:r>
    </w:p>
    <w:p w14:paraId="08344CC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unit_impulse)</w:t>
      </w:r>
    </w:p>
    <w:p w14:paraId="5972B69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Unit Impulse Signal')</w:t>
      </w:r>
    </w:p>
    <w:p w14:paraId="20D3136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672EFF2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10FEEE5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3)</w:t>
      </w:r>
    </w:p>
    <w:p w14:paraId="1F0AF09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ramp_signal)</w:t>
      </w:r>
    </w:p>
    <w:p w14:paraId="01BC173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Ramp Signal')</w:t>
      </w:r>
    </w:p>
    <w:p w14:paraId="27D43ED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7245290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2441A2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4)</w:t>
      </w:r>
    </w:p>
    <w:p w14:paraId="69AB588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ine_wave)</w:t>
      </w:r>
    </w:p>
    <w:p w14:paraId="6D6F11A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ine Wave')</w:t>
      </w:r>
    </w:p>
    <w:p w14:paraId="5904DD6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0730740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8DF56D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5)</w:t>
      </w:r>
    </w:p>
    <w:p w14:paraId="5B13D92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cosine_wave)</w:t>
      </w:r>
    </w:p>
    <w:p w14:paraId="237DFBC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Cosine Wave')</w:t>
      </w:r>
    </w:p>
    <w:p w14:paraId="333159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4FE755E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78D739B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6)</w:t>
      </w:r>
    </w:p>
    <w:p w14:paraId="73CED1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exponential_signal)</w:t>
      </w:r>
    </w:p>
    <w:p w14:paraId="604F387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Exponential Signal')</w:t>
      </w:r>
    </w:p>
    <w:p w14:paraId="5A35D38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50A9CF3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1D7FE37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7)</w:t>
      </w:r>
    </w:p>
    <w:p w14:paraId="4E45848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triangular_wave)</w:t>
      </w:r>
    </w:p>
    <w:p w14:paraId="5BF9E90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Triangular Wave')</w:t>
      </w:r>
    </w:p>
    <w:p w14:paraId="1D6DEEB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6994D1D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0D42F16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8)</w:t>
      </w:r>
    </w:p>
    <w:p w14:paraId="5C3312F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quare_wave)</w:t>
      </w:r>
    </w:p>
    <w:p w14:paraId="2E6C84A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quare Wave')</w:t>
      </w:r>
    </w:p>
    <w:p w14:paraId="142A91A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61CA64F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2C90B1E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6D32BB9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2317964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295775" cy="4238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337AA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Signal Classification </w:t>
      </w:r>
    </w:p>
    <w:p w14:paraId="0423E35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6FD600B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7FE61A1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98495D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2E7521B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20  # Sampling frequency for discrete-time signal</w:t>
      </w:r>
    </w:p>
    <w:p w14:paraId="5E9B1D5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_continuous = np.linspace(0, 1, 1000)  # Time array for continuous signals</w:t>
      </w:r>
    </w:p>
    <w:p w14:paraId="7FC1140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_discrete = np.arange(0, 1, 1/fs)  # Discrete time array</w:t>
      </w:r>
    </w:p>
    <w:p w14:paraId="2D2A3BB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4840C58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Generate a continuous-time sine wave</w:t>
      </w:r>
    </w:p>
    <w:p w14:paraId="77E77A4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 = 5  # Frequency of the signal</w:t>
      </w:r>
    </w:p>
    <w:p w14:paraId="064BD22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continuous_signal = np.sin(2 * np.pi * f * t_continuous)</w:t>
      </w:r>
    </w:p>
    <w:p w14:paraId="25C94D6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6AC17B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Generate a discrete-time sine wave (sampled)</w:t>
      </w:r>
    </w:p>
    <w:p w14:paraId="03171F3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iscrete_time_signal = np.sin(2 * np.pi * f * t_discrete)</w:t>
      </w:r>
    </w:p>
    <w:p w14:paraId="2914BF3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1BF7A89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ize the amplitude (quantization) for the continuous-time signal</w:t>
      </w:r>
    </w:p>
    <w:p w14:paraId="070ADDD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num_levels = 4  # Number of quantization levels</w:t>
      </w:r>
    </w:p>
    <w:p w14:paraId="46EDD4D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iscrete_amplitude_signal = np.round(continuous_signal * (num_levels / 2)) / (num_levels / 2)</w:t>
      </w:r>
    </w:p>
    <w:p w14:paraId="2D0B952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0669AF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ize both time and amplitude</w:t>
      </w:r>
    </w:p>
    <w:p w14:paraId="6B54CC3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iscrete_time_amplitude_signal = np.round(discrete_time_signal * (num_levels / 2)) / (num_levels / 2)</w:t>
      </w:r>
    </w:p>
    <w:p w14:paraId="2F2BB1A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A4A17F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478684E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2, 10))</w:t>
      </w:r>
    </w:p>
    <w:p w14:paraId="0EA626E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1730401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ontinuous-Time Signal</w:t>
      </w:r>
    </w:p>
    <w:p w14:paraId="3117A51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1, 1)</w:t>
      </w:r>
    </w:p>
    <w:p w14:paraId="732480E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_continuous, continuous_signal)</w:t>
      </w:r>
    </w:p>
    <w:p w14:paraId="5A71DDD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Continuous-Time Signal (Sine Wave)')</w:t>
      </w:r>
    </w:p>
    <w:p w14:paraId="5D580BF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15D00FE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9FEA61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6937DC9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e-Time Signal</w:t>
      </w:r>
    </w:p>
    <w:p w14:paraId="1F17355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1, 2)</w:t>
      </w:r>
    </w:p>
    <w:p w14:paraId="586667A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t_discrete, discrete_time_signal, use_line_collection=True)</w:t>
      </w:r>
    </w:p>
    <w:p w14:paraId="6BA3671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Discrete-Time Signal (Sampled Sine Wave)')</w:t>
      </w:r>
    </w:p>
    <w:p w14:paraId="76B65C4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4D0007D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153A4F9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790B8D4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e-Amplitude Signal</w:t>
      </w:r>
    </w:p>
    <w:p w14:paraId="4B378C3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1, 3)</w:t>
      </w:r>
    </w:p>
    <w:p w14:paraId="2D0B3FC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_continuous, discrete_amplitude_signal, drawstyle='steps-pre')</w:t>
      </w:r>
    </w:p>
    <w:p w14:paraId="239B4DD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Discrete-Amplitude Signal (Quantized Sine Wave)')</w:t>
      </w:r>
    </w:p>
    <w:p w14:paraId="180573E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5293260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B56E98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460490" cy="4041140"/>
            <wp:effectExtent l="0" t="0" r="1651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60490" cy="404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AEBBC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# Discrete signal operation</w:t>
      </w:r>
    </w:p>
    <w:p w14:paraId="6C7F13D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4DF64B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7CBDF50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1E6D26D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n = np.arange(0, 20)  # Discrete time array (0 to 19)</w:t>
      </w:r>
    </w:p>
    <w:p w14:paraId="5B3067A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ignal = np.sin(0.2 * np.pi * n)  # Example discrete-time signal (sine wave)</w:t>
      </w:r>
    </w:p>
    <w:p w14:paraId="6B06914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elay the signal by 3 samples</w:t>
      </w:r>
    </w:p>
    <w:p w14:paraId="7600D99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elay = 3</w:t>
      </w:r>
    </w:p>
    <w:p w14:paraId="19A84CB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elayed_signal = np.zeros_like(signal)</w:t>
      </w:r>
    </w:p>
    <w:p w14:paraId="72A1DDD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elayed_signal[delay:] = signal[:-delay]</w:t>
      </w:r>
    </w:p>
    <w:p w14:paraId="46C9BBD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Advance the signal by 3 samples</w:t>
      </w:r>
    </w:p>
    <w:p w14:paraId="4438A68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advance = 3</w:t>
      </w:r>
    </w:p>
    <w:p w14:paraId="4C59B7C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advanced_signal = np.zeros_like(signal)</w:t>
      </w:r>
    </w:p>
    <w:p w14:paraId="0444B07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advanced_signal[:-advance] = signal[advance:]</w:t>
      </w:r>
    </w:p>
    <w:p w14:paraId="5A31AFB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original and shifted signals</w:t>
      </w:r>
    </w:p>
    <w:p w14:paraId="34EC953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2, 8))</w:t>
      </w:r>
    </w:p>
    <w:p w14:paraId="7325BF5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Original Signal</w:t>
      </w:r>
    </w:p>
    <w:p w14:paraId="0A2959D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3, 1, 1)</w:t>
      </w:r>
    </w:p>
    <w:p w14:paraId="6F67AD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n, signal, use_line_collection=True)</w:t>
      </w:r>
    </w:p>
    <w:p w14:paraId="777AA38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Original Signal')</w:t>
      </w:r>
    </w:p>
    <w:p w14:paraId="36E0B56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n (Discrete Time)')</w:t>
      </w:r>
    </w:p>
    <w:p w14:paraId="0EDD413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591CCE6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elayed Signal</w:t>
      </w:r>
    </w:p>
    <w:p w14:paraId="412707F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3, 1, 2)</w:t>
      </w:r>
    </w:p>
    <w:p w14:paraId="116900D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n, delayed_signal, use_line_collection=True)</w:t>
      </w:r>
    </w:p>
    <w:p w14:paraId="04532DB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f'Delayed Signal (by {delay} samples)')</w:t>
      </w:r>
    </w:p>
    <w:p w14:paraId="060CF8D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n (Discrete Time)')</w:t>
      </w:r>
    </w:p>
    <w:p w14:paraId="7629153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211F45A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Advanced Signal</w:t>
      </w:r>
    </w:p>
    <w:p w14:paraId="47C008E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3, 1, 3)</w:t>
      </w:r>
    </w:p>
    <w:p w14:paraId="2D21B18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n, advanced_signal, use_line_collection=True)</w:t>
      </w:r>
    </w:p>
    <w:p w14:paraId="00A533D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f'Advanced Signal (by {advance} samples)')</w:t>
      </w:r>
    </w:p>
    <w:p w14:paraId="5CC2426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n (Discrete Time)')</w:t>
      </w:r>
    </w:p>
    <w:p w14:paraId="246798A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35573A5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68BCC10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3F93B3C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581775" cy="43434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CFEF3">
      <w:pPr>
        <w:spacing w:line="276" w:lineRule="auto"/>
        <w:jc w:val="both"/>
        <w:rPr>
          <w:rFonts w:eastAsia="Cambria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62266755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  <w:t>Post Lab Exercise:</w:t>
      </w:r>
    </w:p>
    <w:p w14:paraId="1BC22EFF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</w:p>
    <w:p w14:paraId="3A8EC96A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two sine wave signals with frequencies of 5 Hz and 10 Hz, both sampled at 1000 Hz for 1 second. Add the two signals together and plot the result.</w:t>
      </w:r>
    </w:p>
    <w:p w14:paraId="532F4418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3975735" cy="2740025"/>
            <wp:effectExtent l="0" t="0" r="571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75735" cy="274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4C0DA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a 5 Hz sine wave and a 10 Hz cosine wave, both sampled at 500 Hz for 2 seconds. Multiply the two signals element-wise and plot the resulting signal.</w:t>
      </w:r>
    </w:p>
    <w:p w14:paraId="56BAC865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198620" cy="2924810"/>
            <wp:effectExtent l="0" t="0" r="1143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292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6CF6F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a 5 Hz sine wave signal and shift it in time by 0.1 seconds. Plot the original and shifted signals on the same graph for comparison.</w:t>
      </w:r>
    </w:p>
    <w:p w14:paraId="1259F82A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086860" cy="2778125"/>
            <wp:effectExtent l="0" t="0" r="889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6860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80F00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a 10 Hz sine wave and scale its amplitude by a factor of 3. Plot the original and scaled signals together.</w:t>
      </w:r>
    </w:p>
    <w:p w14:paraId="371039B5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3784600" cy="2759710"/>
            <wp:effectExtent l="0" t="0" r="635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4600" cy="275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A1FFA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Generate a 5 Hz sine wave and reverse it in time. Plot the original and reversed signals on the same graph. </w:t>
      </w:r>
    </w:p>
    <w:p w14:paraId="1D85BFDE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117340" cy="2858770"/>
            <wp:effectExtent l="0" t="0" r="1651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734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A6D8D">
      <w:pPr>
        <w:rPr>
          <w:rFonts w:eastAsia="Cambria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772DA571">
      <w:pPr>
        <w:rPr>
          <w:rFonts w:hint="default" w:eastAsia="Cambria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eastAsia="Cambria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t>Github:</w:t>
      </w:r>
    </w:p>
    <w:p w14:paraId="6D5024DF">
      <w:pPr>
        <w:rPr>
          <w:rFonts w:hint="default" w:eastAsia="Cambria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instrText xml:space="preserve"> HYPERLINK "https://github.com/hemanth-singampalli/pwp.git" </w:instrText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15"/>
          <w:rFonts w:hint="default" w:eastAsia="Cambria"/>
          <w:bCs/>
          <w:lang w:val="en-IN"/>
        </w:rPr>
        <w:t>https://github.com/hemanth-singampalli/pwp.git</w:t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t xml:space="preserve"> </w:t>
      </w:r>
      <w:bookmarkStart w:id="0" w:name="_GoBack"/>
      <w:bookmarkEnd w:id="0"/>
    </w:p>
    <w:sectPr>
      <w:headerReference r:id="rId5" w:type="default"/>
      <w:footerReference r:id="rId6" w:type="default"/>
      <w:pgSz w:w="12240" w:h="15840"/>
      <w:pgMar w:top="851" w:right="720" w:bottom="720" w:left="720" w:header="720" w:footer="14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hruti">
    <w:altName w:val="Sitka Text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erif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default"/>
    <w:sig w:usb0="00000203" w:usb1="288F0000" w:usb2="00000006" w:usb3="00000000" w:csb0="0004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Garamond">
    <w:altName w:val="PMingLiU-ExtB"/>
    <w:panose1 w:val="02020404030301010803"/>
    <w:charset w:val="00"/>
    <w:family w:val="roman"/>
    <w:pitch w:val="default"/>
    <w:sig w:usb0="00000000" w:usb1="00000000" w:usb2="00000000" w:usb3="00000000" w:csb0="0000009F" w:csb1="00000000"/>
  </w:font>
  <w:font w:name="Liberation Mono">
    <w:altName w:val="Courier New"/>
    <w:panose1 w:val="00000000000000000000"/>
    <w:charset w:val="00"/>
    <w:family w:val="moder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6C387D7">
    <w:pPr>
      <w:pStyle w:val="12"/>
      <w:ind w:left="-1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1084" w:type="dxa"/>
      <w:tblInd w:w="-289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261"/>
      <w:gridCol w:w="2873"/>
      <w:gridCol w:w="4950"/>
    </w:tblGrid>
    <w:tr w14:paraId="35E5CE51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1408" w:hRule="atLeast"/>
      </w:trPr>
      <w:tc>
        <w:tcPr>
          <w:tcW w:w="3261" w:type="dxa"/>
          <w:vAlign w:val="center"/>
        </w:tcPr>
        <w:p w14:paraId="044DC64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2973237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 w14:paraId="7CDD814C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Engineering &amp; Technology</w:t>
          </w:r>
        </w:p>
        <w:p w14:paraId="74EFFDBA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 w14:paraId="0E3F73DC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  <w:vAlign w:val="center"/>
        </w:tcPr>
        <w:p w14:paraId="4C28DC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>
            <w:rPr>
              <w:b/>
            </w:rPr>
            <w:t>Subject: Programming With Python (01CT1309)</w:t>
          </w:r>
        </w:p>
      </w:tc>
      <w:tc>
        <w:tcPr>
          <w:tcW w:w="7823" w:type="dxa"/>
          <w:gridSpan w:val="2"/>
          <w:vAlign w:val="center"/>
        </w:tcPr>
        <w:p w14:paraId="0E0C705E">
          <w:pPr>
            <w:tabs>
              <w:tab w:val="left" w:pos="7371"/>
              <w:tab w:val="left" w:pos="7655"/>
            </w:tabs>
            <w:spacing w:line="276" w:lineRule="auto"/>
            <w:ind w:right="166"/>
          </w:pPr>
          <w:r>
            <w:rPr>
              <w:b/>
            </w:rPr>
            <w:t>Aim:</w:t>
          </w:r>
          <w:r>
            <w:t xml:space="preserve"> Practical based on Signal Processing using Scipy </w:t>
          </w:r>
        </w:p>
      </w:tc>
    </w:tr>
    <w:tr w14:paraId="51B532E9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  <w:vAlign w:val="center"/>
        </w:tcPr>
        <w:p w14:paraId="334C6AC2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Experiment No: 12</w:t>
          </w:r>
        </w:p>
      </w:tc>
      <w:tc>
        <w:tcPr>
          <w:tcW w:w="2873" w:type="dxa"/>
          <w:vAlign w:val="center"/>
        </w:tcPr>
        <w:p w14:paraId="15A851E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IN"/>
            </w:rPr>
          </w:pPr>
          <w:r>
            <w:rPr>
              <w:b/>
              <w:szCs w:val="20"/>
            </w:rPr>
            <w:t>Enrollment No:</w:t>
          </w:r>
          <w:r>
            <w:rPr>
              <w:rFonts w:hint="default"/>
              <w:b/>
              <w:szCs w:val="20"/>
              <w:lang w:val="en-IN"/>
            </w:rPr>
            <w:t>92400133110</w:t>
          </w:r>
        </w:p>
      </w:tc>
    </w:tr>
  </w:tbl>
  <w:p w14:paraId="3494AC1E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6C8678E"/>
    <w:multiLevelType w:val="multilevel"/>
    <w:tmpl w:val="36C8678E"/>
    <w:lvl w:ilvl="0" w:tentative="0">
      <w:start w:val="1"/>
      <w:numFmt w:val="decimal"/>
      <w:pStyle w:val="35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 w:val="0"/>
        <w:i w:val="0"/>
      </w:rPr>
    </w:lvl>
    <w:lvl w:ilvl="1" w:tentative="0">
      <w:start w:val="1"/>
      <w:numFmt w:val="lowerLetter"/>
      <w:lvlText w:val="%2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3" w:tentative="0">
      <w:start w:val="1"/>
      <w:numFmt w:val="lowerLetter"/>
      <w:lvlText w:val="(%4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4" w:tentative="0">
      <w:start w:val="1"/>
      <w:numFmt w:val="lowerRoman"/>
      <w:lvlText w:val="(%5)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hint="default"/>
      </w:rPr>
    </w:lvl>
  </w:abstractNum>
  <w:abstractNum w:abstractNumId="1">
    <w:nsid w:val="62F40384"/>
    <w:multiLevelType w:val="singleLevel"/>
    <w:tmpl w:val="62F40384"/>
    <w:lvl w:ilvl="0" w:tentative="0">
      <w:start w:val="1"/>
      <w:numFmt w:val="bullet"/>
      <w:pStyle w:val="34"/>
      <w:lvlText w:val=""/>
      <w:lvlJc w:val="left"/>
      <w:pPr>
        <w:tabs>
          <w:tab w:val="left" w:pos="397"/>
        </w:tabs>
        <w:ind w:left="397" w:hanging="397"/>
      </w:pPr>
      <w:rPr>
        <w:rFonts w:hint="default" w:ascii="Symbol" w:hAnsi="Symbol"/>
        <w:sz w:val="16"/>
      </w:rPr>
    </w:lvl>
  </w:abstractNum>
  <w:abstractNum w:abstractNumId="2">
    <w:nsid w:val="73401E83"/>
    <w:multiLevelType w:val="multilevel"/>
    <w:tmpl w:val="73401E83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1592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127D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0FEC"/>
    <w:rsid w:val="001A209E"/>
    <w:rsid w:val="001A4F55"/>
    <w:rsid w:val="001A5797"/>
    <w:rsid w:val="001A588C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224D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106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17CC2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97510"/>
    <w:rsid w:val="005A18F9"/>
    <w:rsid w:val="005A793A"/>
    <w:rsid w:val="005B0A35"/>
    <w:rsid w:val="005B2736"/>
    <w:rsid w:val="005B57D1"/>
    <w:rsid w:val="005B58A4"/>
    <w:rsid w:val="005B604C"/>
    <w:rsid w:val="005B7D3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11BEA"/>
    <w:rsid w:val="006144E9"/>
    <w:rsid w:val="006145ED"/>
    <w:rsid w:val="006156F3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90896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4291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97B86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47594"/>
    <w:rsid w:val="00B50F68"/>
    <w:rsid w:val="00B518F9"/>
    <w:rsid w:val="00B52584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5D4"/>
    <w:rsid w:val="00BE17AD"/>
    <w:rsid w:val="00BE76AA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22FA"/>
    <w:rsid w:val="00F060A8"/>
    <w:rsid w:val="00F062DE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  <w:rsid w:val="16D41FC5"/>
    <w:rsid w:val="7A94388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40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styleId="3">
    <w:name w:val="heading 2"/>
    <w:basedOn w:val="1"/>
    <w:next w:val="1"/>
    <w:link w:val="31"/>
    <w:qFormat/>
    <w:uiPriority w:val="0"/>
    <w:pPr>
      <w:keepNext/>
      <w:pBdr>
        <w:bottom w:val="single" w:color="auto" w:sz="12" w:space="3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4">
    <w:name w:val="heading 3"/>
    <w:basedOn w:val="1"/>
    <w:next w:val="1"/>
    <w:link w:val="32"/>
    <w:qFormat/>
    <w:uiPriority w:val="0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5">
    <w:name w:val="heading 4"/>
    <w:basedOn w:val="1"/>
    <w:next w:val="1"/>
    <w:link w:val="33"/>
    <w:qFormat/>
    <w:uiPriority w:val="0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6">
    <w:name w:val="Default Paragraph Font"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9">
    <w:name w:val="Body Text"/>
    <w:basedOn w:val="1"/>
    <w:link w:val="43"/>
    <w:qFormat/>
    <w:uiPriority w:val="0"/>
    <w:pPr>
      <w:suppressAutoHyphens/>
      <w:spacing w:after="140" w:line="276" w:lineRule="auto"/>
    </w:pPr>
    <w:rPr>
      <w:rFonts w:ascii="Liberation Serif" w:hAnsi="Liberation Serif" w:eastAsia="NSimSun" w:cs="Arial"/>
      <w:kern w:val="2"/>
      <w:lang w:val="en-IN" w:eastAsia="zh-CN" w:bidi="hi-IN"/>
    </w:rPr>
  </w:style>
  <w:style w:type="paragraph" w:styleId="10">
    <w:name w:val="caption"/>
    <w:basedOn w:val="1"/>
    <w:next w:val="1"/>
    <w:unhideWhenUsed/>
    <w:qFormat/>
    <w:uiPriority w:val="35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character" w:styleId="11">
    <w:name w:val="Emphasis"/>
    <w:basedOn w:val="6"/>
    <w:qFormat/>
    <w:uiPriority w:val="20"/>
    <w:rPr>
      <w:i/>
      <w:iCs/>
    </w:rPr>
  </w:style>
  <w:style w:type="paragraph" w:styleId="12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4">
    <w:name w:val="HTML Preformatted"/>
    <w:basedOn w:val="1"/>
    <w:link w:val="28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5">
    <w:name w:val="Hyperlink"/>
    <w:basedOn w:val="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6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character" w:styleId="17">
    <w:name w:val="Strong"/>
    <w:basedOn w:val="6"/>
    <w:qFormat/>
    <w:uiPriority w:val="0"/>
    <w:rPr>
      <w:b/>
      <w:bCs/>
    </w:rPr>
  </w:style>
  <w:style w:type="table" w:styleId="18">
    <w:name w:val="Table Grid"/>
    <w:basedOn w:val="7"/>
    <w:qFormat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6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0">
    <w:name w:val="Header Char"/>
    <w:basedOn w:val="6"/>
    <w:link w:val="13"/>
    <w:qFormat/>
    <w:uiPriority w:val="99"/>
  </w:style>
  <w:style w:type="character" w:customStyle="1" w:styleId="21">
    <w:name w:val="Footer Char"/>
    <w:basedOn w:val="6"/>
    <w:link w:val="12"/>
    <w:qFormat/>
    <w:uiPriority w:val="99"/>
  </w:style>
  <w:style w:type="character" w:customStyle="1" w:styleId="22">
    <w:name w:val="Balloon Text Char"/>
    <w:basedOn w:val="6"/>
    <w:link w:val="8"/>
    <w:semiHidden/>
    <w:qFormat/>
    <w:uiPriority w:val="99"/>
    <w:rPr>
      <w:rFonts w:ascii="Tahoma" w:hAnsi="Tahoma" w:eastAsia="Times New Roman" w:cs="Tahoma"/>
      <w:sz w:val="16"/>
      <w:szCs w:val="16"/>
    </w:rPr>
  </w:style>
  <w:style w:type="paragraph" w:styleId="23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2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25">
    <w:name w:val="EmptyCellLayoutStyle"/>
    <w:qFormat/>
    <w:uiPriority w:val="0"/>
    <w:pPr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26">
    <w:name w:val="Title Char"/>
    <w:basedOn w:val="6"/>
    <w:link w:val="19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27">
    <w:name w:val="Placeholder Text"/>
    <w:basedOn w:val="6"/>
    <w:semiHidden/>
    <w:qFormat/>
    <w:uiPriority w:val="99"/>
    <w:rPr>
      <w:color w:val="808080"/>
    </w:rPr>
  </w:style>
  <w:style w:type="character" w:customStyle="1" w:styleId="28">
    <w:name w:val="HTML Preformatted Char"/>
    <w:basedOn w:val="6"/>
    <w:link w:val="14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paragraph" w:styleId="29">
    <w:name w:val="No Spacing"/>
    <w:qFormat/>
    <w:uiPriority w:val="1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0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1">
    <w:name w:val="Heading 2 Char"/>
    <w:basedOn w:val="6"/>
    <w:link w:val="3"/>
    <w:qFormat/>
    <w:uiPriority w:val="0"/>
    <w:rPr>
      <w:rFonts w:ascii="Arial" w:hAnsi="Arial" w:eastAsia="Times New Roman" w:cs="Arial"/>
      <w:b/>
      <w:bCs/>
      <w:sz w:val="36"/>
      <w:szCs w:val="36"/>
      <w:lang w:val="en-GB"/>
    </w:rPr>
  </w:style>
  <w:style w:type="character" w:customStyle="1" w:styleId="32">
    <w:name w:val="Heading 3 Char"/>
    <w:basedOn w:val="6"/>
    <w:link w:val="4"/>
    <w:qFormat/>
    <w:uiPriority w:val="0"/>
    <w:rPr>
      <w:rFonts w:ascii="Arial" w:hAnsi="Arial" w:eastAsia="Times New Roman" w:cs="Arial"/>
      <w:b/>
      <w:bCs/>
      <w:sz w:val="32"/>
      <w:szCs w:val="32"/>
      <w:lang w:val="en-GB"/>
    </w:rPr>
  </w:style>
  <w:style w:type="character" w:customStyle="1" w:styleId="33">
    <w:name w:val="Heading 4 Char"/>
    <w:basedOn w:val="6"/>
    <w:link w:val="5"/>
    <w:qFormat/>
    <w:uiPriority w:val="0"/>
    <w:rPr>
      <w:rFonts w:ascii="Arial" w:hAnsi="Arial" w:eastAsia="Times New Roman" w:cs="Arial"/>
      <w:b/>
      <w:bCs/>
      <w:i/>
      <w:iCs/>
      <w:sz w:val="28"/>
      <w:szCs w:val="28"/>
      <w:lang w:val="en-GB"/>
    </w:rPr>
  </w:style>
  <w:style w:type="paragraph" w:customStyle="1" w:styleId="34">
    <w:name w:val="Bulleted"/>
    <w:basedOn w:val="1"/>
    <w:link w:val="39"/>
    <w:qFormat/>
    <w:uiPriority w:val="0"/>
    <w:pPr>
      <w:numPr>
        <w:ilvl w:val="0"/>
        <w:numId w:val="1"/>
      </w:numPr>
      <w:tabs>
        <w:tab w:val="left" w:pos="0"/>
        <w:tab w:val="clear" w:pos="397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35">
    <w:name w:val="A NumberList"/>
    <w:basedOn w:val="1"/>
    <w:qFormat/>
    <w:uiPriority w:val="0"/>
    <w:pPr>
      <w:numPr>
        <w:ilvl w:val="0"/>
        <w:numId w:val="2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36">
    <w:name w:val="NormalPara"/>
    <w:basedOn w:val="1"/>
    <w:qFormat/>
    <w:uiPriority w:val="0"/>
    <w:pPr>
      <w:spacing w:after="120"/>
    </w:pPr>
    <w:rPr>
      <w:rFonts w:ascii="Garamond" w:hAnsi="Garamond"/>
      <w:szCs w:val="20"/>
      <w:lang w:val="en-GB"/>
    </w:rPr>
  </w:style>
  <w:style w:type="paragraph" w:customStyle="1" w:styleId="37">
    <w:name w:val="A paragraph"/>
    <w:basedOn w:val="1"/>
    <w:qFormat/>
    <w:uiPriority w:val="0"/>
    <w:pPr>
      <w:spacing w:after="120"/>
    </w:pPr>
    <w:rPr>
      <w:rFonts w:ascii="Garamond" w:hAnsi="Garamond"/>
      <w:szCs w:val="20"/>
      <w:lang w:val="en-GB"/>
    </w:rPr>
  </w:style>
  <w:style w:type="character" w:customStyle="1" w:styleId="38">
    <w:name w:val="buttontest"/>
    <w:qFormat/>
    <w:uiPriority w:val="0"/>
    <w:rPr>
      <w:rFonts w:ascii="Times New Roman" w:hAnsi="Times New Roman"/>
      <w:b/>
      <w:i/>
      <w:sz w:val="22"/>
      <w:shd w:val="clear" w:color="auto" w:fill="FFFFFF"/>
    </w:rPr>
  </w:style>
  <w:style w:type="character" w:customStyle="1" w:styleId="39">
    <w:name w:val="Bulleted Char"/>
    <w:basedOn w:val="6"/>
    <w:link w:val="34"/>
    <w:qFormat/>
    <w:uiPriority w:val="0"/>
    <w:rPr>
      <w:rFonts w:ascii="Garamond" w:hAnsi="Garamond" w:eastAsia="Times New Roman" w:cs="Times New Roman"/>
      <w:lang w:val="en-GB"/>
    </w:rPr>
  </w:style>
  <w:style w:type="character" w:customStyle="1" w:styleId="40">
    <w:name w:val="Heading 1 Char"/>
    <w:basedOn w:val="6"/>
    <w:link w:val="2"/>
    <w:qFormat/>
    <w:uiPriority w:val="9"/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table" w:customStyle="1" w:styleId="41">
    <w:name w:val="Grid Table 1 Light"/>
    <w:basedOn w:val="7"/>
    <w:qFormat/>
    <w:uiPriority w:val="46"/>
    <w:pPr>
      <w:spacing w:after="0" w:line="240" w:lineRule="auto"/>
    </w:pPr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42">
    <w:name w:val="Source Text"/>
    <w:qFormat/>
    <w:uiPriority w:val="0"/>
    <w:rPr>
      <w:rFonts w:ascii="Liberation Mono" w:hAnsi="Liberation Mono" w:eastAsia="NSimSun" w:cs="Liberation Mono"/>
    </w:rPr>
  </w:style>
  <w:style w:type="character" w:customStyle="1" w:styleId="43">
    <w:name w:val="Body Text Char"/>
    <w:basedOn w:val="6"/>
    <w:link w:val="9"/>
    <w:qFormat/>
    <w:uiPriority w:val="0"/>
    <w:rPr>
      <w:rFonts w:ascii="Liberation Serif" w:hAnsi="Liberation Serif" w:eastAsia="NSimSun" w:cs="Arial"/>
      <w:kern w:val="2"/>
      <w:sz w:val="24"/>
      <w:szCs w:val="24"/>
      <w:lang w:val="en-IN" w:eastAsia="zh-CN" w:bidi="hi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numbering" Target="numbering.xml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6</Pages>
  <Words>1101</Words>
  <Characters>6281</Characters>
  <Lines>52</Lines>
  <Paragraphs>14</Paragraphs>
  <TotalTime>33</TotalTime>
  <ScaleCrop>false</ScaleCrop>
  <LinksUpToDate>false</LinksUpToDate>
  <CharactersWithSpaces>7368</CharactersWithSpaces>
  <Application>WPS Office_12.2.0.219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4T00:20:00Z</dcterms:created>
  <dc:creator>MEFGI</dc:creator>
  <cp:lastModifiedBy>student</cp:lastModifiedBy>
  <cp:lastPrinted>2022-02-08T04:29:00Z</cp:lastPrinted>
  <dcterms:modified xsi:type="dcterms:W3CDTF">2025-09-08T09:00:59Z</dcterms:modified>
  <cp:revision>1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931</vt:lpwstr>
  </property>
  <property fmtid="{D5CDD505-2E9C-101B-9397-08002B2CF9AE}" pid="3" name="ICV">
    <vt:lpwstr>E98A6B8AABB2431EBC8F9D5910008ED1_13</vt:lpwstr>
  </property>
</Properties>
</file>